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37AF9" w14:textId="54649E69" w:rsidR="001503F5" w:rsidRPr="00C8604B" w:rsidRDefault="00A37EF1" w:rsidP="00405765">
      <w:pPr>
        <w:jc w:val="center"/>
        <w:rPr>
          <w:rFonts w:ascii="Roboto" w:hAnsi="Roboto"/>
          <w:b/>
          <w:bCs/>
          <w:color w:val="C45911" w:themeColor="accent2" w:themeShade="BF"/>
          <w:sz w:val="28"/>
          <w:szCs w:val="28"/>
        </w:rPr>
      </w:pPr>
      <w:r>
        <w:rPr>
          <w:rFonts w:ascii="Roboto" w:hAnsi="Roboto"/>
          <w:b/>
          <w:bCs/>
          <w:color w:val="C45911" w:themeColor="accent2" w:themeShade="BF"/>
          <w:sz w:val="40"/>
          <w:szCs w:val="40"/>
        </w:rPr>
        <w:t xml:space="preserve">2021 </w:t>
      </w:r>
      <w:r w:rsidR="001503F5" w:rsidRPr="00C8604B">
        <w:rPr>
          <w:rFonts w:ascii="Roboto" w:hAnsi="Roboto"/>
          <w:b/>
          <w:bCs/>
          <w:color w:val="C45911" w:themeColor="accent2" w:themeShade="BF"/>
          <w:sz w:val="40"/>
          <w:szCs w:val="40"/>
        </w:rPr>
        <w:t>COVID SERVICE RATE DOCUMENTATION</w:t>
      </w:r>
      <w:r w:rsidR="00405765" w:rsidRPr="00C8604B">
        <w:rPr>
          <w:rFonts w:ascii="Roboto" w:hAnsi="Roboto"/>
          <w:b/>
          <w:bCs/>
          <w:color w:val="C45911" w:themeColor="accent2" w:themeShade="BF"/>
          <w:sz w:val="40"/>
          <w:szCs w:val="40"/>
        </w:rPr>
        <w:t xml:space="preserve"> </w:t>
      </w:r>
    </w:p>
    <w:p w14:paraId="5C4A6CE3" w14:textId="4D95D03A" w:rsidR="002F10E5" w:rsidRPr="00C8604B" w:rsidRDefault="001503F5" w:rsidP="007F29BB">
      <w:pPr>
        <w:jc w:val="center"/>
        <w:rPr>
          <w:rFonts w:ascii="Roboto" w:hAnsi="Roboto"/>
          <w:b/>
          <w:bCs/>
          <w:color w:val="C45911" w:themeColor="accent2" w:themeShade="BF"/>
          <w:sz w:val="28"/>
          <w:szCs w:val="28"/>
          <w:lang w:val="fr-FR"/>
        </w:rPr>
      </w:pPr>
      <w:r w:rsidRPr="00C8604B">
        <w:rPr>
          <w:rFonts w:ascii="Roboto" w:hAnsi="Roboto"/>
          <w:b/>
          <w:bCs/>
          <w:color w:val="C45911" w:themeColor="accent2" w:themeShade="BF"/>
          <w:sz w:val="28"/>
          <w:szCs w:val="28"/>
        </w:rPr>
        <w:t>To be submitted with the COVID-19 Invoice</w:t>
      </w:r>
      <w:r w:rsidR="007D0F86">
        <w:rPr>
          <w:rFonts w:ascii="Roboto" w:hAnsi="Roboto"/>
          <w:b/>
          <w:bCs/>
          <w:color w:val="C45911" w:themeColor="accent2" w:themeShade="BF"/>
          <w:sz w:val="28"/>
          <w:szCs w:val="28"/>
        </w:rPr>
        <w:t xml:space="preserve"> (beginning April 2021)</w:t>
      </w:r>
    </w:p>
    <w:p w14:paraId="77C1A35E" w14:textId="77777777" w:rsidR="006D57EB" w:rsidRPr="00C8604B" w:rsidRDefault="006D57EB" w:rsidP="007F29BB">
      <w:pPr>
        <w:jc w:val="center"/>
        <w:rPr>
          <w:rFonts w:ascii="Roboto" w:hAnsi="Roboto"/>
          <w:color w:val="C45911" w:themeColor="accent2" w:themeShade="BF"/>
          <w:sz w:val="28"/>
          <w:szCs w:val="28"/>
        </w:rPr>
      </w:pPr>
    </w:p>
    <w:tbl>
      <w:tblPr>
        <w:tblStyle w:val="TableGrid"/>
        <w:tblW w:w="5000" w:type="pct"/>
        <w:tblLook w:val="0420" w:firstRow="1" w:lastRow="0" w:firstColumn="0" w:lastColumn="0" w:noHBand="0" w:noVBand="1"/>
      </w:tblPr>
      <w:tblGrid>
        <w:gridCol w:w="3598"/>
        <w:gridCol w:w="3597"/>
        <w:gridCol w:w="3595"/>
      </w:tblGrid>
      <w:tr w:rsidR="007D2643" w:rsidRPr="00C8604B" w14:paraId="1BF08720" w14:textId="565A15A9" w:rsidTr="007D2643">
        <w:trPr>
          <w:trHeight w:val="584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58756EB1" w14:textId="77777777" w:rsidR="007D2643" w:rsidRPr="00C8604B" w:rsidRDefault="007D2643" w:rsidP="002F10E5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Ready by Five COVID Rate: Professional Development Participation</w:t>
            </w:r>
          </w:p>
          <w:p w14:paraId="58FDD8B9" w14:textId="3CB5ED8D" w:rsidR="00BA78F2" w:rsidRPr="00C8604B" w:rsidRDefault="007D2643" w:rsidP="00BA78F2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Code: COVID-PDP</w:t>
            </w:r>
          </w:p>
        </w:tc>
      </w:tr>
      <w:tr w:rsidR="007D2643" w:rsidRPr="00C8604B" w14:paraId="46BA8B61" w14:textId="1D70135E" w:rsidTr="007D2643">
        <w:trPr>
          <w:trHeight w:val="584"/>
        </w:trPr>
        <w:tc>
          <w:tcPr>
            <w:tcW w:w="1667" w:type="pct"/>
            <w:shd w:val="clear" w:color="auto" w:fill="D9D9D9" w:themeFill="background1" w:themeFillShade="D9"/>
            <w:hideMark/>
          </w:tcPr>
          <w:p w14:paraId="79A8B402" w14:textId="4F0F2045" w:rsidR="007D2643" w:rsidRPr="00BA78F2" w:rsidRDefault="007D2643" w:rsidP="00BA78F2">
            <w:pPr>
              <w:spacing w:after="160" w:line="259" w:lineRule="auto"/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Name</w:t>
            </w:r>
            <w:r w:rsidR="00BA78F2">
              <w:rPr>
                <w:rFonts w:ascii="Roboto" w:hAnsi="Roboto"/>
                <w:b/>
                <w:bCs/>
              </w:rPr>
              <w:t xml:space="preserve">/Description </w:t>
            </w:r>
            <w:r w:rsidRPr="00C8604B">
              <w:rPr>
                <w:rFonts w:ascii="Roboto" w:hAnsi="Roboto"/>
                <w:b/>
                <w:bCs/>
              </w:rPr>
              <w:t>of Professional Development Activity Completed &amp; Date</w:t>
            </w:r>
            <w:r w:rsidR="00BA78F2">
              <w:rPr>
                <w:rFonts w:ascii="Roboto" w:hAnsi="Roboto"/>
                <w:b/>
                <w:bCs/>
              </w:rPr>
              <w:t xml:space="preserve"> </w:t>
            </w:r>
          </w:p>
        </w:tc>
        <w:tc>
          <w:tcPr>
            <w:tcW w:w="1667" w:type="pct"/>
            <w:shd w:val="clear" w:color="auto" w:fill="D9D9D9" w:themeFill="background1" w:themeFillShade="D9"/>
            <w:hideMark/>
          </w:tcPr>
          <w:p w14:paraId="580EB174" w14:textId="77777777" w:rsidR="007D2643" w:rsidRPr="00C8604B" w:rsidRDefault="007D2643" w:rsidP="002F10E5">
            <w:pPr>
              <w:spacing w:after="160" w:line="259" w:lineRule="auto"/>
              <w:jc w:val="center"/>
              <w:rPr>
                <w:rFonts w:ascii="Roboto" w:hAnsi="Roboto"/>
              </w:rPr>
            </w:pPr>
            <w:r w:rsidRPr="00C8604B">
              <w:rPr>
                <w:rFonts w:ascii="Roboto" w:hAnsi="Roboto"/>
                <w:b/>
                <w:bCs/>
              </w:rPr>
              <w:t>Name of Staff Completing Activity</w:t>
            </w:r>
          </w:p>
        </w:tc>
        <w:tc>
          <w:tcPr>
            <w:tcW w:w="1666" w:type="pct"/>
            <w:shd w:val="clear" w:color="auto" w:fill="D9D9D9" w:themeFill="background1" w:themeFillShade="D9"/>
          </w:tcPr>
          <w:p w14:paraId="6FA3AEAC" w14:textId="6106E013" w:rsidR="007D2643" w:rsidRPr="00C8604B" w:rsidRDefault="007D2643" w:rsidP="002F10E5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 xml:space="preserve">Total Hours </w:t>
            </w:r>
            <w:proofErr w:type="gramStart"/>
            <w:r w:rsidRPr="00C8604B">
              <w:rPr>
                <w:rFonts w:ascii="Roboto" w:hAnsi="Roboto"/>
                <w:b/>
                <w:bCs/>
              </w:rPr>
              <w:t>For</w:t>
            </w:r>
            <w:proofErr w:type="gramEnd"/>
            <w:r w:rsidRPr="00C8604B">
              <w:rPr>
                <w:rFonts w:ascii="Roboto" w:hAnsi="Roboto"/>
                <w:b/>
                <w:bCs/>
              </w:rPr>
              <w:t xml:space="preserve"> This Training</w:t>
            </w:r>
          </w:p>
        </w:tc>
      </w:tr>
      <w:tr w:rsidR="007D2643" w:rsidRPr="00C8604B" w14:paraId="1A73E3B8" w14:textId="7570FF28" w:rsidTr="007D2643">
        <w:trPr>
          <w:trHeight w:val="584"/>
        </w:trPr>
        <w:tc>
          <w:tcPr>
            <w:tcW w:w="1667" w:type="pct"/>
          </w:tcPr>
          <w:p w14:paraId="43A2B116" w14:textId="77777777" w:rsidR="007D2643" w:rsidRPr="00C8604B" w:rsidRDefault="007D2643" w:rsidP="002F10E5">
            <w:pPr>
              <w:rPr>
                <w:rFonts w:ascii="Roboto" w:hAnsi="Roboto"/>
                <w:b/>
                <w:bCs/>
              </w:rPr>
            </w:pPr>
          </w:p>
        </w:tc>
        <w:tc>
          <w:tcPr>
            <w:tcW w:w="1667" w:type="pct"/>
          </w:tcPr>
          <w:p w14:paraId="537068DE" w14:textId="77777777" w:rsidR="007D2643" w:rsidRPr="00C8604B" w:rsidRDefault="007D2643" w:rsidP="002F10E5">
            <w:pPr>
              <w:rPr>
                <w:rFonts w:ascii="Roboto" w:hAnsi="Roboto"/>
                <w:b/>
                <w:bCs/>
              </w:rPr>
            </w:pPr>
          </w:p>
        </w:tc>
        <w:tc>
          <w:tcPr>
            <w:tcW w:w="1666" w:type="pct"/>
          </w:tcPr>
          <w:p w14:paraId="0AF99958" w14:textId="77777777" w:rsidR="007D2643" w:rsidRPr="00C8604B" w:rsidRDefault="007D2643" w:rsidP="002F10E5">
            <w:pPr>
              <w:rPr>
                <w:rFonts w:ascii="Roboto" w:hAnsi="Roboto"/>
                <w:b/>
                <w:bCs/>
              </w:rPr>
            </w:pPr>
          </w:p>
        </w:tc>
      </w:tr>
      <w:tr w:rsidR="007D2643" w:rsidRPr="00C8604B" w14:paraId="07A714F1" w14:textId="247C8988" w:rsidTr="007D2643">
        <w:trPr>
          <w:trHeight w:val="584"/>
        </w:trPr>
        <w:tc>
          <w:tcPr>
            <w:tcW w:w="1667" w:type="pct"/>
          </w:tcPr>
          <w:p w14:paraId="51BB8EE3" w14:textId="77777777" w:rsidR="007D2643" w:rsidRPr="00C8604B" w:rsidRDefault="007D2643" w:rsidP="002F10E5">
            <w:pPr>
              <w:rPr>
                <w:rFonts w:ascii="Roboto" w:hAnsi="Roboto"/>
                <w:b/>
                <w:bCs/>
              </w:rPr>
            </w:pPr>
          </w:p>
        </w:tc>
        <w:tc>
          <w:tcPr>
            <w:tcW w:w="1667" w:type="pct"/>
          </w:tcPr>
          <w:p w14:paraId="23657E32" w14:textId="77777777" w:rsidR="007D2643" w:rsidRPr="00C8604B" w:rsidRDefault="007D2643" w:rsidP="002F10E5">
            <w:pPr>
              <w:rPr>
                <w:rFonts w:ascii="Roboto" w:hAnsi="Roboto"/>
                <w:b/>
                <w:bCs/>
              </w:rPr>
            </w:pPr>
          </w:p>
        </w:tc>
        <w:tc>
          <w:tcPr>
            <w:tcW w:w="1666" w:type="pct"/>
          </w:tcPr>
          <w:p w14:paraId="58B4E199" w14:textId="77777777" w:rsidR="007D2643" w:rsidRPr="00C8604B" w:rsidRDefault="007D2643" w:rsidP="002F10E5">
            <w:pPr>
              <w:rPr>
                <w:rFonts w:ascii="Roboto" w:hAnsi="Roboto"/>
                <w:b/>
                <w:bCs/>
              </w:rPr>
            </w:pPr>
          </w:p>
        </w:tc>
      </w:tr>
      <w:tr w:rsidR="007D2643" w:rsidRPr="00C8604B" w14:paraId="38126EB0" w14:textId="2E3F9774" w:rsidTr="007D2643">
        <w:trPr>
          <w:trHeight w:val="584"/>
        </w:trPr>
        <w:tc>
          <w:tcPr>
            <w:tcW w:w="1667" w:type="pct"/>
          </w:tcPr>
          <w:p w14:paraId="4CFCA13A" w14:textId="77777777" w:rsidR="007D2643" w:rsidRPr="00C8604B" w:rsidRDefault="007D2643" w:rsidP="002F10E5">
            <w:pPr>
              <w:rPr>
                <w:rFonts w:ascii="Roboto" w:hAnsi="Roboto"/>
                <w:b/>
                <w:bCs/>
              </w:rPr>
            </w:pPr>
          </w:p>
        </w:tc>
        <w:tc>
          <w:tcPr>
            <w:tcW w:w="1667" w:type="pct"/>
          </w:tcPr>
          <w:p w14:paraId="12C203A4" w14:textId="77777777" w:rsidR="007D2643" w:rsidRPr="00C8604B" w:rsidRDefault="007D2643" w:rsidP="002F10E5">
            <w:pPr>
              <w:rPr>
                <w:rFonts w:ascii="Roboto" w:hAnsi="Roboto"/>
                <w:b/>
                <w:bCs/>
              </w:rPr>
            </w:pPr>
          </w:p>
        </w:tc>
        <w:tc>
          <w:tcPr>
            <w:tcW w:w="1666" w:type="pct"/>
          </w:tcPr>
          <w:p w14:paraId="58A2140E" w14:textId="77777777" w:rsidR="007D2643" w:rsidRPr="00C8604B" w:rsidRDefault="007D2643" w:rsidP="002F10E5">
            <w:pPr>
              <w:rPr>
                <w:rFonts w:ascii="Roboto" w:hAnsi="Roboto"/>
                <w:b/>
                <w:bCs/>
              </w:rPr>
            </w:pPr>
          </w:p>
        </w:tc>
      </w:tr>
      <w:tr w:rsidR="007D2643" w:rsidRPr="00C8604B" w14:paraId="07410712" w14:textId="5CE851E6" w:rsidTr="007D2643">
        <w:trPr>
          <w:trHeight w:val="584"/>
        </w:trPr>
        <w:tc>
          <w:tcPr>
            <w:tcW w:w="1667" w:type="pct"/>
          </w:tcPr>
          <w:p w14:paraId="7D81D2B7" w14:textId="2C5DB4FB" w:rsidR="007D2643" w:rsidRPr="00C8604B" w:rsidRDefault="007D2643" w:rsidP="002F10E5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667" w:type="pct"/>
          </w:tcPr>
          <w:p w14:paraId="787DA572" w14:textId="0D2A5724" w:rsidR="007D2643" w:rsidRPr="00C8604B" w:rsidRDefault="007D2643" w:rsidP="002F10E5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666" w:type="pct"/>
          </w:tcPr>
          <w:p w14:paraId="579AC536" w14:textId="2F82638E" w:rsidR="007D2643" w:rsidRPr="00C8604B" w:rsidRDefault="00774AD3" w:rsidP="002F10E5">
            <w:pPr>
              <w:rPr>
                <w:rFonts w:ascii="Roboto" w:hAnsi="Roboto"/>
              </w:rPr>
            </w:pPr>
            <w:r w:rsidRPr="00C444FC">
              <w:rPr>
                <w:rFonts w:ascii="Roboto" w:hAnsi="Roboto"/>
                <w:highlight w:val="yellow"/>
              </w:rPr>
              <w:t>TOTAL HOURS OF TRAINING</w:t>
            </w:r>
            <w:r w:rsidR="00BC0EC7" w:rsidRPr="00C444FC">
              <w:rPr>
                <w:rFonts w:ascii="Roboto" w:hAnsi="Roboto"/>
                <w:highlight w:val="yellow"/>
              </w:rPr>
              <w:t xml:space="preserve"> FOR THE MONTH: [INSERT AT THE BOTTOM OF THE COLUMN.]</w:t>
            </w:r>
          </w:p>
        </w:tc>
      </w:tr>
    </w:tbl>
    <w:p w14:paraId="43451AE8" w14:textId="0F618576" w:rsidR="002F10E5" w:rsidRPr="00C8604B" w:rsidRDefault="002F10E5">
      <w:pPr>
        <w:rPr>
          <w:rFonts w:ascii="Roboto" w:hAnsi="Roboto"/>
          <w:lang w:val="fr-FR"/>
        </w:rPr>
      </w:pPr>
    </w:p>
    <w:tbl>
      <w:tblPr>
        <w:tblStyle w:val="TableGrid"/>
        <w:tblW w:w="5000" w:type="pct"/>
        <w:tblLook w:val="0420" w:firstRow="1" w:lastRow="0" w:firstColumn="0" w:lastColumn="0" w:noHBand="0" w:noVBand="1"/>
      </w:tblPr>
      <w:tblGrid>
        <w:gridCol w:w="3598"/>
        <w:gridCol w:w="3597"/>
        <w:gridCol w:w="3595"/>
      </w:tblGrid>
      <w:tr w:rsidR="00030E3C" w:rsidRPr="00C8604B" w14:paraId="7518BE11" w14:textId="09A1E1F6" w:rsidTr="00030E3C">
        <w:trPr>
          <w:trHeight w:val="584"/>
        </w:trPr>
        <w:tc>
          <w:tcPr>
            <w:tcW w:w="5000" w:type="pct"/>
            <w:gridSpan w:val="3"/>
            <w:shd w:val="clear" w:color="auto" w:fill="D9D9D9" w:themeFill="background1" w:themeFillShade="D9"/>
            <w:hideMark/>
          </w:tcPr>
          <w:p w14:paraId="40537A83" w14:textId="77777777" w:rsidR="00030E3C" w:rsidRPr="00C8604B" w:rsidRDefault="00030E3C" w:rsidP="006D57EB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Early Development Activity Delivery</w:t>
            </w:r>
          </w:p>
          <w:p w14:paraId="22666346" w14:textId="5D8FD37F" w:rsidR="00030E3C" w:rsidRPr="00C8604B" w:rsidRDefault="00030E3C" w:rsidP="006D57EB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Code: COVID-EDAD</w:t>
            </w:r>
          </w:p>
        </w:tc>
      </w:tr>
      <w:tr w:rsidR="00030E3C" w:rsidRPr="00C8604B" w14:paraId="691CF4E1" w14:textId="4CFB4427" w:rsidTr="00030E3C">
        <w:trPr>
          <w:trHeight w:val="584"/>
        </w:trPr>
        <w:tc>
          <w:tcPr>
            <w:tcW w:w="1667" w:type="pct"/>
            <w:shd w:val="clear" w:color="auto" w:fill="D9D9D9" w:themeFill="background1" w:themeFillShade="D9"/>
            <w:hideMark/>
          </w:tcPr>
          <w:p w14:paraId="51408D82" w14:textId="77777777" w:rsidR="00030E3C" w:rsidRPr="00C8604B" w:rsidRDefault="00030E3C" w:rsidP="006D57EB">
            <w:pPr>
              <w:spacing w:after="160" w:line="259" w:lineRule="auto"/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Zip Code</w:t>
            </w:r>
          </w:p>
        </w:tc>
        <w:tc>
          <w:tcPr>
            <w:tcW w:w="1667" w:type="pct"/>
            <w:shd w:val="clear" w:color="auto" w:fill="D9D9D9" w:themeFill="background1" w:themeFillShade="D9"/>
            <w:hideMark/>
          </w:tcPr>
          <w:p w14:paraId="34818D78" w14:textId="3F30D69A" w:rsidR="00030E3C" w:rsidRPr="00C8604B" w:rsidRDefault="00030E3C" w:rsidP="006D57EB">
            <w:pPr>
              <w:spacing w:after="160" w:line="259" w:lineRule="auto"/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Total Number of HOUSEHOLDS Reached</w:t>
            </w:r>
          </w:p>
        </w:tc>
        <w:tc>
          <w:tcPr>
            <w:tcW w:w="1666" w:type="pct"/>
            <w:shd w:val="clear" w:color="auto" w:fill="D9D9D9" w:themeFill="background1" w:themeFillShade="D9"/>
          </w:tcPr>
          <w:p w14:paraId="5E727032" w14:textId="2B4ED712" w:rsidR="00030E3C" w:rsidRPr="00C8604B" w:rsidRDefault="00030E3C" w:rsidP="006D57EB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Total Number of CHILDREN Reached</w:t>
            </w:r>
          </w:p>
        </w:tc>
      </w:tr>
      <w:tr w:rsidR="00030E3C" w:rsidRPr="00C8604B" w14:paraId="4BDB66A0" w14:textId="67471ACF" w:rsidTr="00030E3C">
        <w:trPr>
          <w:trHeight w:val="584"/>
        </w:trPr>
        <w:tc>
          <w:tcPr>
            <w:tcW w:w="1667" w:type="pct"/>
            <w:hideMark/>
          </w:tcPr>
          <w:p w14:paraId="16EB5619" w14:textId="17D8BF6E" w:rsidR="00030E3C" w:rsidRPr="00C8604B" w:rsidRDefault="00030E3C" w:rsidP="006D57EB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667" w:type="pct"/>
            <w:hideMark/>
          </w:tcPr>
          <w:p w14:paraId="5D52C84F" w14:textId="77777777" w:rsidR="00030E3C" w:rsidRPr="00C8604B" w:rsidRDefault="00030E3C" w:rsidP="006D57EB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666" w:type="pct"/>
          </w:tcPr>
          <w:p w14:paraId="2DDC5F93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</w:tr>
      <w:tr w:rsidR="00030E3C" w:rsidRPr="00C8604B" w14:paraId="4469F053" w14:textId="7A4B6536" w:rsidTr="00030E3C">
        <w:trPr>
          <w:trHeight w:val="584"/>
        </w:trPr>
        <w:tc>
          <w:tcPr>
            <w:tcW w:w="1667" w:type="pct"/>
          </w:tcPr>
          <w:p w14:paraId="0EF7611F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  <w:tc>
          <w:tcPr>
            <w:tcW w:w="1667" w:type="pct"/>
          </w:tcPr>
          <w:p w14:paraId="43558F5E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  <w:tc>
          <w:tcPr>
            <w:tcW w:w="1666" w:type="pct"/>
          </w:tcPr>
          <w:p w14:paraId="3976CE84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</w:tr>
      <w:tr w:rsidR="00030E3C" w:rsidRPr="00C8604B" w14:paraId="5FEC55CB" w14:textId="1DDD6836" w:rsidTr="00030E3C">
        <w:trPr>
          <w:trHeight w:val="584"/>
        </w:trPr>
        <w:tc>
          <w:tcPr>
            <w:tcW w:w="1667" w:type="pct"/>
          </w:tcPr>
          <w:p w14:paraId="610CFE20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  <w:tc>
          <w:tcPr>
            <w:tcW w:w="1667" w:type="pct"/>
          </w:tcPr>
          <w:p w14:paraId="4A7E0756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  <w:tc>
          <w:tcPr>
            <w:tcW w:w="1666" w:type="pct"/>
          </w:tcPr>
          <w:p w14:paraId="51F39351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</w:tr>
      <w:tr w:rsidR="00030E3C" w:rsidRPr="00C8604B" w14:paraId="0F2F0ACA" w14:textId="08677102" w:rsidTr="00030E3C">
        <w:trPr>
          <w:trHeight w:val="584"/>
        </w:trPr>
        <w:tc>
          <w:tcPr>
            <w:tcW w:w="1667" w:type="pct"/>
          </w:tcPr>
          <w:p w14:paraId="359DFB36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  <w:tc>
          <w:tcPr>
            <w:tcW w:w="1667" w:type="pct"/>
          </w:tcPr>
          <w:p w14:paraId="08BB2960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  <w:tc>
          <w:tcPr>
            <w:tcW w:w="1666" w:type="pct"/>
          </w:tcPr>
          <w:p w14:paraId="03670065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</w:tr>
      <w:tr w:rsidR="00030E3C" w:rsidRPr="00C8604B" w14:paraId="62C6C1F6" w14:textId="2186CBAE" w:rsidTr="00030E3C">
        <w:trPr>
          <w:trHeight w:val="584"/>
        </w:trPr>
        <w:tc>
          <w:tcPr>
            <w:tcW w:w="1667" w:type="pct"/>
            <w:shd w:val="clear" w:color="auto" w:fill="F2F2F2" w:themeFill="background1" w:themeFillShade="F2"/>
          </w:tcPr>
          <w:p w14:paraId="7160FD0A" w14:textId="77777777" w:rsidR="00030E3C" w:rsidRPr="00C8604B" w:rsidRDefault="00030E3C" w:rsidP="00030E3C">
            <w:pPr>
              <w:jc w:val="center"/>
              <w:rPr>
                <w:rFonts w:ascii="Roboto" w:hAnsi="Roboto"/>
                <w:b/>
                <w:bCs/>
              </w:rPr>
            </w:pPr>
          </w:p>
          <w:p w14:paraId="1FA6324C" w14:textId="4CB56ECD" w:rsidR="00030E3C" w:rsidRPr="00C8604B" w:rsidRDefault="00030E3C" w:rsidP="00030E3C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TOTAL</w:t>
            </w:r>
          </w:p>
        </w:tc>
        <w:tc>
          <w:tcPr>
            <w:tcW w:w="1667" w:type="pct"/>
            <w:shd w:val="clear" w:color="auto" w:fill="F2F2F2" w:themeFill="background1" w:themeFillShade="F2"/>
          </w:tcPr>
          <w:p w14:paraId="45E44F65" w14:textId="77777777" w:rsidR="00030E3C" w:rsidRPr="00C8604B" w:rsidRDefault="00030E3C" w:rsidP="00030E3C">
            <w:pPr>
              <w:jc w:val="center"/>
              <w:rPr>
                <w:rFonts w:ascii="Roboto" w:hAnsi="Roboto"/>
                <w:b/>
                <w:bCs/>
              </w:rPr>
            </w:pPr>
          </w:p>
        </w:tc>
        <w:tc>
          <w:tcPr>
            <w:tcW w:w="1666" w:type="pct"/>
            <w:shd w:val="clear" w:color="auto" w:fill="F2F2F2" w:themeFill="background1" w:themeFillShade="F2"/>
          </w:tcPr>
          <w:p w14:paraId="4B409366" w14:textId="77777777" w:rsidR="00030E3C" w:rsidRPr="00C8604B" w:rsidRDefault="00030E3C" w:rsidP="00030E3C">
            <w:pPr>
              <w:jc w:val="center"/>
              <w:rPr>
                <w:rFonts w:ascii="Roboto" w:hAnsi="Roboto"/>
                <w:b/>
                <w:bCs/>
              </w:rPr>
            </w:pPr>
          </w:p>
        </w:tc>
      </w:tr>
      <w:tr w:rsidR="00030E3C" w:rsidRPr="00C8604B" w14:paraId="1216B6AC" w14:textId="07638AF2" w:rsidTr="00030E3C">
        <w:trPr>
          <w:trHeight w:val="584"/>
        </w:trPr>
        <w:tc>
          <w:tcPr>
            <w:tcW w:w="5000" w:type="pct"/>
            <w:gridSpan w:val="3"/>
            <w:shd w:val="clear" w:color="auto" w:fill="D9D9D9" w:themeFill="background1" w:themeFillShade="D9"/>
            <w:hideMark/>
          </w:tcPr>
          <w:p w14:paraId="10D6260E" w14:textId="26C4E30E" w:rsidR="00030E3C" w:rsidRPr="00C8604B" w:rsidRDefault="00030E3C" w:rsidP="006D57EB">
            <w:pPr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Name(s) of Staff Person Developing or Delivering Materials:</w:t>
            </w:r>
          </w:p>
        </w:tc>
      </w:tr>
      <w:tr w:rsidR="00030E3C" w:rsidRPr="00C8604B" w14:paraId="0F57672D" w14:textId="027EAD26" w:rsidTr="00030E3C">
        <w:trPr>
          <w:trHeight w:val="584"/>
        </w:trPr>
        <w:tc>
          <w:tcPr>
            <w:tcW w:w="1667" w:type="pct"/>
            <w:hideMark/>
          </w:tcPr>
          <w:p w14:paraId="0C6AAC6B" w14:textId="449044C4" w:rsidR="00030E3C" w:rsidRPr="00C8604B" w:rsidRDefault="00030E3C" w:rsidP="006D57EB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667" w:type="pct"/>
            <w:hideMark/>
          </w:tcPr>
          <w:p w14:paraId="736546BB" w14:textId="77777777" w:rsidR="00030E3C" w:rsidRPr="00C8604B" w:rsidRDefault="00030E3C" w:rsidP="006D57EB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666" w:type="pct"/>
          </w:tcPr>
          <w:p w14:paraId="50C537E9" w14:textId="77777777" w:rsidR="00030E3C" w:rsidRPr="00C8604B" w:rsidRDefault="00030E3C" w:rsidP="006D57EB">
            <w:pPr>
              <w:rPr>
                <w:rFonts w:ascii="Roboto" w:hAnsi="Roboto"/>
              </w:rPr>
            </w:pPr>
          </w:p>
        </w:tc>
      </w:tr>
      <w:tr w:rsidR="00030E3C" w:rsidRPr="00C8604B" w14:paraId="41C9C403" w14:textId="38FECCD3" w:rsidTr="00030E3C">
        <w:trPr>
          <w:trHeight w:val="584"/>
        </w:trPr>
        <w:tc>
          <w:tcPr>
            <w:tcW w:w="5000" w:type="pct"/>
            <w:gridSpan w:val="3"/>
            <w:shd w:val="clear" w:color="auto" w:fill="D9D9D9" w:themeFill="background1" w:themeFillShade="D9"/>
            <w:hideMark/>
          </w:tcPr>
          <w:p w14:paraId="220489B4" w14:textId="6227642B" w:rsidR="00030E3C" w:rsidRPr="00C8604B" w:rsidRDefault="00030E3C" w:rsidP="006D57EB">
            <w:pPr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Written Description of Materials Delivered (1-2 paragraphs)</w:t>
            </w:r>
            <w:r w:rsidR="003560D8">
              <w:rPr>
                <w:rFonts w:ascii="Roboto" w:hAnsi="Roboto"/>
                <w:b/>
                <w:bCs/>
              </w:rPr>
              <w:t xml:space="preserve">. </w:t>
            </w:r>
            <w:r w:rsidR="003560D8" w:rsidRPr="003560D8">
              <w:rPr>
                <w:rFonts w:ascii="Roboto" w:hAnsi="Roboto"/>
                <w:b/>
                <w:bCs/>
                <w:highlight w:val="yellow"/>
              </w:rPr>
              <w:t>Reference the MDE Early Childhood Education Standard Learning Expectation</w:t>
            </w:r>
            <w:r w:rsidR="00410F90">
              <w:rPr>
                <w:rFonts w:ascii="Roboto" w:hAnsi="Roboto"/>
                <w:b/>
                <w:bCs/>
                <w:highlight w:val="yellow"/>
              </w:rPr>
              <w:t xml:space="preserve"> or Standards of Quality for</w:t>
            </w:r>
            <w:r w:rsidR="003560D8" w:rsidRPr="003560D8">
              <w:rPr>
                <w:rFonts w:ascii="Roboto" w:hAnsi="Roboto"/>
                <w:b/>
                <w:bCs/>
                <w:highlight w:val="yellow"/>
              </w:rPr>
              <w:t xml:space="preserve"> each activity in this description.</w:t>
            </w:r>
            <w:r w:rsidR="003560D8">
              <w:rPr>
                <w:rFonts w:ascii="Roboto" w:hAnsi="Roboto"/>
                <w:b/>
                <w:bCs/>
              </w:rPr>
              <w:t xml:space="preserve"> </w:t>
            </w:r>
          </w:p>
        </w:tc>
      </w:tr>
      <w:tr w:rsidR="00030E3C" w:rsidRPr="00C8604B" w14:paraId="403B49D7" w14:textId="23238A12" w:rsidTr="00030E3C">
        <w:trPr>
          <w:trHeight w:val="584"/>
        </w:trPr>
        <w:tc>
          <w:tcPr>
            <w:tcW w:w="5000" w:type="pct"/>
            <w:gridSpan w:val="3"/>
          </w:tcPr>
          <w:p w14:paraId="2574998D" w14:textId="27BE5088" w:rsidR="00030E3C" w:rsidRPr="00C8604B" w:rsidRDefault="00030E3C" w:rsidP="006D57EB">
            <w:pPr>
              <w:rPr>
                <w:rFonts w:ascii="Roboto" w:hAnsi="Roboto"/>
              </w:rPr>
            </w:pPr>
          </w:p>
        </w:tc>
      </w:tr>
    </w:tbl>
    <w:p w14:paraId="0677DF09" w14:textId="45C08F62" w:rsidR="006D57EB" w:rsidRPr="00C8604B" w:rsidRDefault="006D57EB">
      <w:pPr>
        <w:rPr>
          <w:rFonts w:ascii="Roboto" w:hAnsi="Roboto"/>
        </w:rPr>
      </w:pPr>
    </w:p>
    <w:tbl>
      <w:tblPr>
        <w:tblStyle w:val="TableGrid"/>
        <w:tblW w:w="5000" w:type="pct"/>
        <w:tblLook w:val="0420" w:firstRow="1" w:lastRow="0" w:firstColumn="0" w:lastColumn="0" w:noHBand="0" w:noVBand="1"/>
      </w:tblPr>
      <w:tblGrid>
        <w:gridCol w:w="2684"/>
        <w:gridCol w:w="17"/>
        <w:gridCol w:w="2685"/>
        <w:gridCol w:w="2702"/>
        <w:gridCol w:w="2702"/>
      </w:tblGrid>
      <w:tr w:rsidR="00AC759C" w:rsidRPr="00C8604B" w14:paraId="74296FF1" w14:textId="4E86A2AC" w:rsidTr="00AC759C">
        <w:trPr>
          <w:trHeight w:val="584"/>
        </w:trPr>
        <w:tc>
          <w:tcPr>
            <w:tcW w:w="1252" w:type="pct"/>
            <w:gridSpan w:val="2"/>
            <w:shd w:val="clear" w:color="auto" w:fill="D9D9D9" w:themeFill="background1" w:themeFillShade="D9"/>
          </w:tcPr>
          <w:p w14:paraId="08F7A6B0" w14:textId="77777777" w:rsidR="00AC759C" w:rsidRPr="00C8604B" w:rsidRDefault="00AC759C" w:rsidP="00030E3C">
            <w:pPr>
              <w:jc w:val="center"/>
              <w:rPr>
                <w:rFonts w:ascii="Roboto" w:hAnsi="Roboto"/>
                <w:b/>
                <w:bCs/>
              </w:rPr>
            </w:pPr>
          </w:p>
        </w:tc>
        <w:tc>
          <w:tcPr>
            <w:tcW w:w="3748" w:type="pct"/>
            <w:gridSpan w:val="3"/>
            <w:shd w:val="clear" w:color="auto" w:fill="D9D9D9" w:themeFill="background1" w:themeFillShade="D9"/>
            <w:hideMark/>
          </w:tcPr>
          <w:p w14:paraId="47F5C594" w14:textId="10C8F8A6" w:rsidR="00AC759C" w:rsidRPr="00C8604B" w:rsidRDefault="00AC759C" w:rsidP="00030E3C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Family Support</w:t>
            </w:r>
          </w:p>
          <w:p w14:paraId="1E1B7AB3" w14:textId="7CC9B0DC" w:rsidR="00AC759C" w:rsidRPr="00C8604B" w:rsidRDefault="00AC759C" w:rsidP="00030E3C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 xml:space="preserve">Code: COVID -FS </w:t>
            </w:r>
          </w:p>
        </w:tc>
      </w:tr>
      <w:tr w:rsidR="00AC759C" w:rsidRPr="00C8604B" w14:paraId="04D64DB8" w14:textId="1F3EF32E" w:rsidTr="00AC759C">
        <w:trPr>
          <w:trHeight w:val="584"/>
        </w:trPr>
        <w:tc>
          <w:tcPr>
            <w:tcW w:w="1244" w:type="pct"/>
            <w:shd w:val="clear" w:color="auto" w:fill="D9D9D9" w:themeFill="background1" w:themeFillShade="D9"/>
            <w:hideMark/>
          </w:tcPr>
          <w:p w14:paraId="74B87745" w14:textId="77777777" w:rsidR="00AC759C" w:rsidRPr="00C8604B" w:rsidRDefault="00AC759C" w:rsidP="00030E3C">
            <w:pPr>
              <w:spacing w:after="160" w:line="259" w:lineRule="auto"/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lastRenderedPageBreak/>
              <w:t>Zip Code</w:t>
            </w:r>
          </w:p>
        </w:tc>
        <w:tc>
          <w:tcPr>
            <w:tcW w:w="1252" w:type="pct"/>
            <w:gridSpan w:val="2"/>
            <w:shd w:val="clear" w:color="auto" w:fill="D9D9D9" w:themeFill="background1" w:themeFillShade="D9"/>
            <w:hideMark/>
          </w:tcPr>
          <w:p w14:paraId="63C482AF" w14:textId="598E8764" w:rsidR="00AC759C" w:rsidRPr="00C8604B" w:rsidRDefault="00AC759C" w:rsidP="00030E3C">
            <w:pPr>
              <w:spacing w:after="160" w:line="259" w:lineRule="auto"/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Number of Households/Families Reached</w:t>
            </w:r>
          </w:p>
        </w:tc>
        <w:tc>
          <w:tcPr>
            <w:tcW w:w="1252" w:type="pct"/>
            <w:shd w:val="clear" w:color="auto" w:fill="D9D9D9" w:themeFill="background1" w:themeFillShade="D9"/>
          </w:tcPr>
          <w:p w14:paraId="72EBCFE3" w14:textId="1E297E94" w:rsidR="00AC759C" w:rsidRPr="00C8604B" w:rsidRDefault="00AC759C" w:rsidP="00030E3C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 xml:space="preserve">Number of Children </w:t>
            </w:r>
            <w:r w:rsidR="0047657F" w:rsidRPr="00C8604B">
              <w:rPr>
                <w:rFonts w:ascii="Roboto" w:hAnsi="Roboto"/>
                <w:b/>
                <w:bCs/>
              </w:rPr>
              <w:t>Reached</w:t>
            </w:r>
          </w:p>
        </w:tc>
        <w:tc>
          <w:tcPr>
            <w:tcW w:w="1252" w:type="pct"/>
            <w:shd w:val="clear" w:color="auto" w:fill="D9D9D9" w:themeFill="background1" w:themeFillShade="D9"/>
          </w:tcPr>
          <w:p w14:paraId="4D03F07F" w14:textId="16CA88B9" w:rsidR="00AC759C" w:rsidRPr="00C8604B" w:rsidRDefault="00AC759C" w:rsidP="00030E3C">
            <w:pPr>
              <w:jc w:val="center"/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Number of Children Requiring External Translation Services</w:t>
            </w:r>
          </w:p>
        </w:tc>
      </w:tr>
      <w:tr w:rsidR="00AC759C" w:rsidRPr="00C8604B" w14:paraId="2E66CF7C" w14:textId="2B2E083D" w:rsidTr="00AC759C">
        <w:trPr>
          <w:trHeight w:val="584"/>
        </w:trPr>
        <w:tc>
          <w:tcPr>
            <w:tcW w:w="1244" w:type="pct"/>
            <w:hideMark/>
          </w:tcPr>
          <w:p w14:paraId="2C702CAA" w14:textId="633C5CF1" w:rsidR="00AC759C" w:rsidRPr="00C8604B" w:rsidRDefault="00AC759C" w:rsidP="00030E3C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252" w:type="pct"/>
            <w:gridSpan w:val="2"/>
            <w:hideMark/>
          </w:tcPr>
          <w:p w14:paraId="666E3EA9" w14:textId="35BE5E81" w:rsidR="00AC759C" w:rsidRPr="00C8604B" w:rsidRDefault="00AC759C" w:rsidP="00030E3C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252" w:type="pct"/>
          </w:tcPr>
          <w:p w14:paraId="73FECF05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</w:tcPr>
          <w:p w14:paraId="1FFEC64F" w14:textId="1F53FC32" w:rsidR="00AC759C" w:rsidRPr="00C8604B" w:rsidRDefault="00AC759C" w:rsidP="00030E3C">
            <w:pPr>
              <w:rPr>
                <w:rFonts w:ascii="Roboto" w:hAnsi="Roboto"/>
              </w:rPr>
            </w:pPr>
          </w:p>
        </w:tc>
      </w:tr>
      <w:tr w:rsidR="00AC759C" w:rsidRPr="00C8604B" w14:paraId="17B5D523" w14:textId="77777777" w:rsidTr="00AC759C">
        <w:trPr>
          <w:trHeight w:val="584"/>
        </w:trPr>
        <w:tc>
          <w:tcPr>
            <w:tcW w:w="1244" w:type="pct"/>
          </w:tcPr>
          <w:p w14:paraId="2DCC9DB6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  <w:gridSpan w:val="2"/>
          </w:tcPr>
          <w:p w14:paraId="1DCB1687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</w:tcPr>
          <w:p w14:paraId="166A1EFB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</w:tcPr>
          <w:p w14:paraId="132BF07E" w14:textId="19A97E97" w:rsidR="00AC759C" w:rsidRPr="00C8604B" w:rsidRDefault="00AC759C" w:rsidP="00030E3C">
            <w:pPr>
              <w:rPr>
                <w:rFonts w:ascii="Roboto" w:hAnsi="Roboto"/>
              </w:rPr>
            </w:pPr>
          </w:p>
        </w:tc>
      </w:tr>
      <w:tr w:rsidR="00AC759C" w:rsidRPr="00C8604B" w14:paraId="220D9FF1" w14:textId="77777777" w:rsidTr="00AC759C">
        <w:trPr>
          <w:trHeight w:val="584"/>
        </w:trPr>
        <w:tc>
          <w:tcPr>
            <w:tcW w:w="1244" w:type="pct"/>
          </w:tcPr>
          <w:p w14:paraId="0A9C5788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  <w:gridSpan w:val="2"/>
          </w:tcPr>
          <w:p w14:paraId="2AD6A47F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</w:tcPr>
          <w:p w14:paraId="25A0385C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</w:tcPr>
          <w:p w14:paraId="0771566F" w14:textId="275C93D6" w:rsidR="00AC759C" w:rsidRPr="00C8604B" w:rsidRDefault="00AC759C" w:rsidP="00030E3C">
            <w:pPr>
              <w:rPr>
                <w:rFonts w:ascii="Roboto" w:hAnsi="Roboto"/>
              </w:rPr>
            </w:pPr>
          </w:p>
        </w:tc>
      </w:tr>
      <w:tr w:rsidR="00AC759C" w:rsidRPr="00C8604B" w14:paraId="34A077FF" w14:textId="77777777" w:rsidTr="00AC759C">
        <w:trPr>
          <w:trHeight w:val="584"/>
        </w:trPr>
        <w:tc>
          <w:tcPr>
            <w:tcW w:w="1244" w:type="pct"/>
            <w:shd w:val="clear" w:color="auto" w:fill="F2F2F2" w:themeFill="background1" w:themeFillShade="F2"/>
          </w:tcPr>
          <w:p w14:paraId="2615C732" w14:textId="77777777" w:rsidR="00AC759C" w:rsidRPr="00C8604B" w:rsidRDefault="00AC759C" w:rsidP="00030E3C">
            <w:pPr>
              <w:jc w:val="center"/>
              <w:rPr>
                <w:rFonts w:ascii="Roboto" w:hAnsi="Roboto"/>
                <w:b/>
                <w:bCs/>
              </w:rPr>
            </w:pPr>
          </w:p>
          <w:p w14:paraId="6C8AD460" w14:textId="2C878961" w:rsidR="00AC759C" w:rsidRPr="00C8604B" w:rsidRDefault="00AC759C" w:rsidP="00030E3C">
            <w:pPr>
              <w:jc w:val="center"/>
              <w:rPr>
                <w:rFonts w:ascii="Roboto" w:hAnsi="Roboto"/>
              </w:rPr>
            </w:pPr>
            <w:r w:rsidRPr="00C8604B">
              <w:rPr>
                <w:rFonts w:ascii="Roboto" w:hAnsi="Roboto"/>
                <w:b/>
                <w:bCs/>
              </w:rPr>
              <w:t>TOTAL</w:t>
            </w:r>
          </w:p>
        </w:tc>
        <w:tc>
          <w:tcPr>
            <w:tcW w:w="1252" w:type="pct"/>
            <w:gridSpan w:val="2"/>
            <w:shd w:val="clear" w:color="auto" w:fill="F2F2F2" w:themeFill="background1" w:themeFillShade="F2"/>
          </w:tcPr>
          <w:p w14:paraId="250245D0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  <w:shd w:val="clear" w:color="auto" w:fill="F2F2F2" w:themeFill="background1" w:themeFillShade="F2"/>
          </w:tcPr>
          <w:p w14:paraId="5EAB3A58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  <w:shd w:val="clear" w:color="auto" w:fill="F2F2F2" w:themeFill="background1" w:themeFillShade="F2"/>
          </w:tcPr>
          <w:p w14:paraId="633CF56E" w14:textId="5D4C998A" w:rsidR="00AC759C" w:rsidRPr="00C8604B" w:rsidRDefault="00AC759C" w:rsidP="00030E3C">
            <w:pPr>
              <w:rPr>
                <w:rFonts w:ascii="Roboto" w:hAnsi="Roboto"/>
              </w:rPr>
            </w:pPr>
          </w:p>
        </w:tc>
      </w:tr>
      <w:tr w:rsidR="00AC759C" w:rsidRPr="00C8604B" w14:paraId="624083C3" w14:textId="0C0A7661" w:rsidTr="00AC759C">
        <w:trPr>
          <w:trHeight w:val="584"/>
        </w:trPr>
        <w:tc>
          <w:tcPr>
            <w:tcW w:w="1252" w:type="pct"/>
            <w:gridSpan w:val="2"/>
          </w:tcPr>
          <w:p w14:paraId="5C98EDA1" w14:textId="77777777" w:rsidR="00AC759C" w:rsidRPr="00C8604B" w:rsidRDefault="00AC759C" w:rsidP="00030E3C">
            <w:pPr>
              <w:rPr>
                <w:rFonts w:ascii="Roboto" w:hAnsi="Roboto"/>
                <w:b/>
                <w:bCs/>
              </w:rPr>
            </w:pPr>
          </w:p>
        </w:tc>
        <w:tc>
          <w:tcPr>
            <w:tcW w:w="3748" w:type="pct"/>
            <w:gridSpan w:val="3"/>
            <w:hideMark/>
          </w:tcPr>
          <w:p w14:paraId="086C2B21" w14:textId="783D23F2" w:rsidR="00AC759C" w:rsidRPr="00C8604B" w:rsidRDefault="00AC759C" w:rsidP="00030E3C">
            <w:pPr>
              <w:rPr>
                <w:rFonts w:ascii="Roboto" w:hAnsi="Roboto"/>
                <w:b/>
                <w:bCs/>
              </w:rPr>
            </w:pPr>
            <w:r w:rsidRPr="00C8604B">
              <w:rPr>
                <w:rFonts w:ascii="Roboto" w:hAnsi="Roboto"/>
                <w:b/>
                <w:bCs/>
              </w:rPr>
              <w:t>Name(s) of Staff Providing Support:</w:t>
            </w:r>
          </w:p>
        </w:tc>
      </w:tr>
      <w:tr w:rsidR="00AC759C" w:rsidRPr="00C8604B" w14:paraId="6B707B47" w14:textId="38BF33D5" w:rsidTr="00AC759C">
        <w:trPr>
          <w:trHeight w:val="584"/>
        </w:trPr>
        <w:tc>
          <w:tcPr>
            <w:tcW w:w="1244" w:type="pct"/>
            <w:hideMark/>
          </w:tcPr>
          <w:p w14:paraId="600BB837" w14:textId="1DC680D7" w:rsidR="00AC759C" w:rsidRPr="00C8604B" w:rsidRDefault="00AC759C" w:rsidP="00030E3C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252" w:type="pct"/>
            <w:gridSpan w:val="2"/>
            <w:hideMark/>
          </w:tcPr>
          <w:p w14:paraId="3CA6F0CB" w14:textId="77777777" w:rsidR="00AC759C" w:rsidRPr="00C8604B" w:rsidRDefault="00AC759C" w:rsidP="00030E3C">
            <w:pPr>
              <w:spacing w:after="160" w:line="259" w:lineRule="auto"/>
              <w:rPr>
                <w:rFonts w:ascii="Roboto" w:hAnsi="Roboto"/>
              </w:rPr>
            </w:pPr>
          </w:p>
        </w:tc>
        <w:tc>
          <w:tcPr>
            <w:tcW w:w="1252" w:type="pct"/>
          </w:tcPr>
          <w:p w14:paraId="633D05B7" w14:textId="77777777" w:rsidR="00AC759C" w:rsidRPr="00C8604B" w:rsidRDefault="00AC759C" w:rsidP="00030E3C">
            <w:pPr>
              <w:rPr>
                <w:rFonts w:ascii="Roboto" w:hAnsi="Roboto"/>
              </w:rPr>
            </w:pPr>
          </w:p>
        </w:tc>
        <w:tc>
          <w:tcPr>
            <w:tcW w:w="1252" w:type="pct"/>
          </w:tcPr>
          <w:p w14:paraId="1A34379E" w14:textId="27B198BB" w:rsidR="00AC759C" w:rsidRPr="00C8604B" w:rsidRDefault="00AC759C" w:rsidP="00030E3C">
            <w:pPr>
              <w:rPr>
                <w:rFonts w:ascii="Roboto" w:hAnsi="Roboto"/>
              </w:rPr>
            </w:pPr>
          </w:p>
        </w:tc>
      </w:tr>
    </w:tbl>
    <w:p w14:paraId="6A05EB0B" w14:textId="0324B7D6" w:rsidR="00030E3C" w:rsidRPr="00C8604B" w:rsidRDefault="00030E3C">
      <w:pPr>
        <w:rPr>
          <w:rFonts w:ascii="Roboto" w:hAnsi="Roboto"/>
        </w:rPr>
      </w:pPr>
    </w:p>
    <w:p w14:paraId="15ED0BD2" w14:textId="41EB297E" w:rsidR="00BA78F2" w:rsidRDefault="00BA78F2" w:rsidP="0046500A">
      <w:pPr>
        <w:rPr>
          <w:rFonts w:ascii="Roboto" w:hAnsi="Roboto"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6500A" w:rsidRPr="00C8604B" w14:paraId="762D41DC" w14:textId="77777777" w:rsidTr="001503F5">
        <w:trPr>
          <w:jc w:val="center"/>
        </w:trPr>
        <w:tc>
          <w:tcPr>
            <w:tcW w:w="9350" w:type="dxa"/>
            <w:gridSpan w:val="5"/>
            <w:shd w:val="clear" w:color="auto" w:fill="D9D9D9" w:themeFill="background1" w:themeFillShade="D9"/>
          </w:tcPr>
          <w:p w14:paraId="32338BBD" w14:textId="04E21DE4" w:rsidR="0046500A" w:rsidRPr="00C8604B" w:rsidRDefault="0046500A" w:rsidP="00AC0932">
            <w:pPr>
              <w:jc w:val="center"/>
              <w:rPr>
                <w:rFonts w:ascii="Roboto" w:hAnsi="Roboto" w:cstheme="minorHAnsi"/>
                <w:b/>
                <w:bCs/>
              </w:rPr>
            </w:pPr>
            <w:r w:rsidRPr="00C8604B">
              <w:rPr>
                <w:rFonts w:ascii="Roboto" w:hAnsi="Roboto" w:cstheme="minorHAnsi"/>
                <w:b/>
                <w:bCs/>
              </w:rPr>
              <w:t>Ready by Five</w:t>
            </w:r>
          </w:p>
          <w:p w14:paraId="7E84A08E" w14:textId="3E69B70E" w:rsidR="0046500A" w:rsidRPr="00C8604B" w:rsidRDefault="0046500A" w:rsidP="00AC0932">
            <w:pPr>
              <w:jc w:val="center"/>
              <w:rPr>
                <w:rFonts w:ascii="Roboto" w:hAnsi="Roboto" w:cstheme="minorHAnsi"/>
                <w:b/>
                <w:bCs/>
              </w:rPr>
            </w:pPr>
            <w:r w:rsidRPr="00C8604B">
              <w:rPr>
                <w:rFonts w:ascii="Roboto" w:hAnsi="Roboto" w:cstheme="minorHAnsi"/>
                <w:b/>
                <w:bCs/>
              </w:rPr>
              <w:t>COVID Service Rate - Technology Access for Program Staff and Families (COVID-TAF)</w:t>
            </w:r>
          </w:p>
          <w:p w14:paraId="4B903425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</w:tr>
      <w:tr w:rsidR="0046500A" w:rsidRPr="00C8604B" w14:paraId="33E9FE53" w14:textId="77777777" w:rsidTr="001503F5">
        <w:trPr>
          <w:jc w:val="center"/>
        </w:trPr>
        <w:tc>
          <w:tcPr>
            <w:tcW w:w="9350" w:type="dxa"/>
            <w:gridSpan w:val="5"/>
          </w:tcPr>
          <w:p w14:paraId="4C804C22" w14:textId="77777777" w:rsidR="0046500A" w:rsidRPr="00C8604B" w:rsidRDefault="0046500A" w:rsidP="0046500A">
            <w:pPr>
              <w:rPr>
                <w:rFonts w:ascii="Roboto" w:hAnsi="Roboto" w:cstheme="minorHAnsi"/>
              </w:rPr>
            </w:pPr>
            <w:r w:rsidRPr="00C8604B">
              <w:rPr>
                <w:rFonts w:ascii="Roboto" w:hAnsi="Roboto" w:cstheme="minorHAnsi"/>
              </w:rPr>
              <w:t>Agency Name:</w:t>
            </w:r>
          </w:p>
          <w:p w14:paraId="70F5A258" w14:textId="77777777" w:rsidR="0046500A" w:rsidRPr="00C8604B" w:rsidRDefault="0046500A" w:rsidP="0046500A">
            <w:pPr>
              <w:rPr>
                <w:rFonts w:ascii="Roboto" w:hAnsi="Roboto" w:cstheme="minorHAnsi"/>
              </w:rPr>
            </w:pPr>
            <w:r w:rsidRPr="00C8604B">
              <w:rPr>
                <w:rFonts w:ascii="Roboto" w:hAnsi="Roboto" w:cstheme="minorHAnsi"/>
              </w:rPr>
              <w:t>Program Name:</w:t>
            </w:r>
          </w:p>
          <w:p w14:paraId="57A570F9" w14:textId="77777777" w:rsidR="0046500A" w:rsidRPr="00C8604B" w:rsidRDefault="0046500A" w:rsidP="0046500A">
            <w:pPr>
              <w:rPr>
                <w:rFonts w:ascii="Roboto" w:hAnsi="Roboto" w:cstheme="minorHAnsi"/>
              </w:rPr>
            </w:pPr>
            <w:r w:rsidRPr="00C8604B">
              <w:rPr>
                <w:rFonts w:ascii="Roboto" w:hAnsi="Roboto" w:cstheme="minorHAnsi"/>
              </w:rPr>
              <w:t>For Month of:</w:t>
            </w:r>
          </w:p>
          <w:p w14:paraId="6DBAD77E" w14:textId="3FF4F965" w:rsidR="0046500A" w:rsidRPr="00C8604B" w:rsidRDefault="0046500A" w:rsidP="0046500A">
            <w:pPr>
              <w:rPr>
                <w:rFonts w:ascii="Roboto" w:hAnsi="Roboto" w:cstheme="minorHAnsi"/>
                <w:b/>
                <w:bCs/>
              </w:rPr>
            </w:pPr>
            <w:r w:rsidRPr="00C8604B">
              <w:rPr>
                <w:rFonts w:ascii="Roboto" w:hAnsi="Roboto" w:cstheme="minorHAnsi"/>
              </w:rPr>
              <w:t>Date of Prior Approval from FSK:</w:t>
            </w:r>
          </w:p>
        </w:tc>
      </w:tr>
      <w:tr w:rsidR="0046500A" w:rsidRPr="00C8604B" w14:paraId="37D5E7D7" w14:textId="77777777" w:rsidTr="001503F5">
        <w:trPr>
          <w:jc w:val="center"/>
        </w:trPr>
        <w:tc>
          <w:tcPr>
            <w:tcW w:w="1870" w:type="dxa"/>
          </w:tcPr>
          <w:p w14:paraId="2F45F941" w14:textId="77777777" w:rsidR="0046500A" w:rsidRPr="00C8604B" w:rsidRDefault="0046500A" w:rsidP="00AC0932">
            <w:pPr>
              <w:jc w:val="center"/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Make</w:t>
            </w:r>
          </w:p>
        </w:tc>
        <w:tc>
          <w:tcPr>
            <w:tcW w:w="1870" w:type="dxa"/>
          </w:tcPr>
          <w:p w14:paraId="2A7800C4" w14:textId="77777777" w:rsidR="0046500A" w:rsidRPr="00C8604B" w:rsidRDefault="0046500A" w:rsidP="00AC0932">
            <w:pPr>
              <w:jc w:val="center"/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Model</w:t>
            </w:r>
          </w:p>
        </w:tc>
        <w:tc>
          <w:tcPr>
            <w:tcW w:w="1870" w:type="dxa"/>
          </w:tcPr>
          <w:p w14:paraId="58C223FC" w14:textId="77777777" w:rsidR="0046500A" w:rsidRPr="00C8604B" w:rsidRDefault="0046500A" w:rsidP="00AC0932">
            <w:pPr>
              <w:jc w:val="center"/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Description (</w:t>
            </w:r>
            <w:proofErr w:type="gramStart"/>
            <w:r w:rsidRPr="00C8604B">
              <w:rPr>
                <w:rFonts w:ascii="Roboto" w:hAnsi="Roboto"/>
                <w:i/>
                <w:iCs/>
              </w:rPr>
              <w:t>i.e.</w:t>
            </w:r>
            <w:proofErr w:type="gramEnd"/>
            <w:r w:rsidRPr="00C8604B">
              <w:rPr>
                <w:rFonts w:ascii="Roboto" w:hAnsi="Roboto"/>
                <w:i/>
                <w:iCs/>
              </w:rPr>
              <w:t xml:space="preserve"> tablet, Chromebook)</w:t>
            </w:r>
          </w:p>
        </w:tc>
        <w:tc>
          <w:tcPr>
            <w:tcW w:w="1870" w:type="dxa"/>
          </w:tcPr>
          <w:p w14:paraId="2AEB7103" w14:textId="77777777" w:rsidR="0046500A" w:rsidRPr="00C8604B" w:rsidRDefault="0046500A" w:rsidP="00AC0932">
            <w:pPr>
              <w:jc w:val="center"/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Serial Number</w:t>
            </w:r>
          </w:p>
        </w:tc>
        <w:tc>
          <w:tcPr>
            <w:tcW w:w="1870" w:type="dxa"/>
          </w:tcPr>
          <w:p w14:paraId="255B3A3C" w14:textId="77777777" w:rsidR="0046500A" w:rsidRPr="00C8604B" w:rsidRDefault="0046500A" w:rsidP="00AC0932">
            <w:pPr>
              <w:jc w:val="center"/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Cost of Unit</w:t>
            </w:r>
          </w:p>
        </w:tc>
      </w:tr>
      <w:tr w:rsidR="0046500A" w:rsidRPr="00C8604B" w14:paraId="294B2567" w14:textId="77777777" w:rsidTr="001503F5">
        <w:trPr>
          <w:jc w:val="center"/>
        </w:trPr>
        <w:tc>
          <w:tcPr>
            <w:tcW w:w="1870" w:type="dxa"/>
          </w:tcPr>
          <w:p w14:paraId="242BE6FE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4349677A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72139EEA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75C470EA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0C2CAF3B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D466FB" w:rsidRPr="00C8604B" w14:paraId="6DC00358" w14:textId="77777777" w:rsidTr="001503F5">
        <w:trPr>
          <w:jc w:val="center"/>
        </w:trPr>
        <w:tc>
          <w:tcPr>
            <w:tcW w:w="1870" w:type="dxa"/>
          </w:tcPr>
          <w:p w14:paraId="723F6C3D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0628665C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56EB972F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2713D605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3F063F87" w14:textId="7A4D36FC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D466FB" w:rsidRPr="00C8604B" w14:paraId="53099F2D" w14:textId="77777777" w:rsidTr="001503F5">
        <w:trPr>
          <w:jc w:val="center"/>
        </w:trPr>
        <w:tc>
          <w:tcPr>
            <w:tcW w:w="1870" w:type="dxa"/>
          </w:tcPr>
          <w:p w14:paraId="7564C50E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35E8AAD0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39EDC9CD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726387F3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6F63643E" w14:textId="7F4350A9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D466FB" w:rsidRPr="00C8604B" w14:paraId="61E22EF3" w14:textId="77777777" w:rsidTr="001503F5">
        <w:trPr>
          <w:jc w:val="center"/>
        </w:trPr>
        <w:tc>
          <w:tcPr>
            <w:tcW w:w="1870" w:type="dxa"/>
          </w:tcPr>
          <w:p w14:paraId="6863EAF9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5C3A4B64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436B1B9C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7F0F192B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01457D3D" w14:textId="547A71FB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D466FB" w:rsidRPr="00C8604B" w14:paraId="12E678D5" w14:textId="77777777" w:rsidTr="001503F5">
        <w:trPr>
          <w:jc w:val="center"/>
        </w:trPr>
        <w:tc>
          <w:tcPr>
            <w:tcW w:w="1870" w:type="dxa"/>
          </w:tcPr>
          <w:p w14:paraId="0D4A24CB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70722907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669CF4F7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2E6E98A6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63E2E7E0" w14:textId="78739D7F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D466FB" w:rsidRPr="00C8604B" w14:paraId="493FEDEB" w14:textId="77777777" w:rsidTr="001503F5">
        <w:trPr>
          <w:jc w:val="center"/>
        </w:trPr>
        <w:tc>
          <w:tcPr>
            <w:tcW w:w="1870" w:type="dxa"/>
          </w:tcPr>
          <w:p w14:paraId="49AA6CC5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2A1BA380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015C287D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478A05B9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150A5A89" w14:textId="066DFFE2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D466FB" w:rsidRPr="00C8604B" w14:paraId="1B6A0877" w14:textId="77777777" w:rsidTr="001503F5">
        <w:trPr>
          <w:jc w:val="center"/>
        </w:trPr>
        <w:tc>
          <w:tcPr>
            <w:tcW w:w="1870" w:type="dxa"/>
          </w:tcPr>
          <w:p w14:paraId="0B2B179B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0F355AFF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0CF09945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05349B20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4E2FD0CC" w14:textId="44FE468F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D466FB" w:rsidRPr="00C8604B" w14:paraId="78914440" w14:textId="77777777" w:rsidTr="001503F5">
        <w:trPr>
          <w:jc w:val="center"/>
        </w:trPr>
        <w:tc>
          <w:tcPr>
            <w:tcW w:w="1870" w:type="dxa"/>
          </w:tcPr>
          <w:p w14:paraId="74243C89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2D335C84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2670FA76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574557C8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1A458879" w14:textId="69E5C466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D466FB" w:rsidRPr="00C8604B" w14:paraId="361E38A8" w14:textId="77777777" w:rsidTr="001503F5">
        <w:trPr>
          <w:jc w:val="center"/>
        </w:trPr>
        <w:tc>
          <w:tcPr>
            <w:tcW w:w="1870" w:type="dxa"/>
          </w:tcPr>
          <w:p w14:paraId="57640ADD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3401AD62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3F654E0F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2C707DE7" w14:textId="77777777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729AC255" w14:textId="2EAC5ED6" w:rsidR="00D466FB" w:rsidRPr="00C8604B" w:rsidRDefault="00D466FB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46500A" w:rsidRPr="00C8604B" w14:paraId="069E5373" w14:textId="77777777" w:rsidTr="001503F5">
        <w:trPr>
          <w:jc w:val="center"/>
        </w:trPr>
        <w:tc>
          <w:tcPr>
            <w:tcW w:w="1870" w:type="dxa"/>
          </w:tcPr>
          <w:p w14:paraId="42E6B862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283C6AE2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30DD2D6E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302499D2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072DE45C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46500A" w:rsidRPr="00C8604B" w14:paraId="59B45064" w14:textId="77777777" w:rsidTr="001503F5">
        <w:trPr>
          <w:jc w:val="center"/>
        </w:trPr>
        <w:tc>
          <w:tcPr>
            <w:tcW w:w="1870" w:type="dxa"/>
          </w:tcPr>
          <w:p w14:paraId="02F414D5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68CFEFBD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0C2D26FE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3B3D9605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</w:p>
        </w:tc>
        <w:tc>
          <w:tcPr>
            <w:tcW w:w="1870" w:type="dxa"/>
          </w:tcPr>
          <w:p w14:paraId="44B11D0D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  <w:tr w:rsidR="0046500A" w:rsidRPr="00C8604B" w14:paraId="5BA9C96C" w14:textId="77777777" w:rsidTr="001503F5">
        <w:trPr>
          <w:jc w:val="center"/>
        </w:trPr>
        <w:tc>
          <w:tcPr>
            <w:tcW w:w="7480" w:type="dxa"/>
            <w:gridSpan w:val="4"/>
            <w:shd w:val="clear" w:color="auto" w:fill="F2F2F2" w:themeFill="background1" w:themeFillShade="F2"/>
          </w:tcPr>
          <w:p w14:paraId="757CEFE8" w14:textId="77777777" w:rsidR="0046500A" w:rsidRPr="00C8604B" w:rsidRDefault="0046500A" w:rsidP="003B283F">
            <w:pPr>
              <w:jc w:val="right"/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TOTAL PURCHASE</w:t>
            </w:r>
          </w:p>
        </w:tc>
        <w:tc>
          <w:tcPr>
            <w:tcW w:w="1870" w:type="dxa"/>
            <w:shd w:val="clear" w:color="auto" w:fill="F2F2F2" w:themeFill="background1" w:themeFillShade="F2"/>
          </w:tcPr>
          <w:p w14:paraId="550C807B" w14:textId="77777777" w:rsidR="0046500A" w:rsidRPr="00C8604B" w:rsidRDefault="0046500A" w:rsidP="003B283F">
            <w:pPr>
              <w:rPr>
                <w:rFonts w:ascii="Roboto" w:hAnsi="Roboto"/>
                <w:i/>
                <w:iCs/>
              </w:rPr>
            </w:pPr>
            <w:r w:rsidRPr="00C8604B">
              <w:rPr>
                <w:rFonts w:ascii="Roboto" w:hAnsi="Roboto"/>
                <w:i/>
                <w:iCs/>
              </w:rPr>
              <w:t>$</w:t>
            </w:r>
          </w:p>
        </w:tc>
      </w:tr>
    </w:tbl>
    <w:p w14:paraId="1BA10CCD" w14:textId="77777777" w:rsidR="0046500A" w:rsidRPr="00C8604B" w:rsidRDefault="0046500A" w:rsidP="0046500A">
      <w:pPr>
        <w:rPr>
          <w:rFonts w:ascii="Roboto" w:hAnsi="Roboto"/>
        </w:rPr>
      </w:pPr>
    </w:p>
    <w:p w14:paraId="0C70C057" w14:textId="77777777" w:rsidR="0046500A" w:rsidRPr="00C8604B" w:rsidRDefault="0046500A">
      <w:pPr>
        <w:rPr>
          <w:rFonts w:ascii="Roboto" w:hAnsi="Roboto"/>
        </w:rPr>
      </w:pPr>
    </w:p>
    <w:sectPr w:rsidR="0046500A" w:rsidRPr="00C8604B" w:rsidSect="00133DD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6C3166" w14:textId="77777777" w:rsidR="00EF083C" w:rsidRDefault="00EF083C" w:rsidP="00A5675F">
      <w:pPr>
        <w:spacing w:after="0" w:line="240" w:lineRule="auto"/>
      </w:pPr>
      <w:r>
        <w:separator/>
      </w:r>
    </w:p>
  </w:endnote>
  <w:endnote w:type="continuationSeparator" w:id="0">
    <w:p w14:paraId="6D03BEDB" w14:textId="77777777" w:rsidR="00EF083C" w:rsidRDefault="00EF083C" w:rsidP="00A567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232C55" w14:textId="77777777" w:rsidR="00EF083C" w:rsidRDefault="00EF083C" w:rsidP="00A5675F">
      <w:pPr>
        <w:spacing w:after="0" w:line="240" w:lineRule="auto"/>
      </w:pPr>
      <w:r>
        <w:separator/>
      </w:r>
    </w:p>
  </w:footnote>
  <w:footnote w:type="continuationSeparator" w:id="0">
    <w:p w14:paraId="78F4C683" w14:textId="77777777" w:rsidR="00EF083C" w:rsidRDefault="00EF083C" w:rsidP="00A567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07A82"/>
    <w:multiLevelType w:val="hybridMultilevel"/>
    <w:tmpl w:val="4998B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03AC2"/>
    <w:multiLevelType w:val="hybridMultilevel"/>
    <w:tmpl w:val="D17873C4"/>
    <w:lvl w:ilvl="0" w:tplc="BFFE09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827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3C95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34B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76B6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92FC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D827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2EFA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967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24A6092"/>
    <w:multiLevelType w:val="hybridMultilevel"/>
    <w:tmpl w:val="0750F598"/>
    <w:lvl w:ilvl="0" w:tplc="688415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8C3D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32B6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EA49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1EA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18EE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3832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C82A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9089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88140E4"/>
    <w:multiLevelType w:val="hybridMultilevel"/>
    <w:tmpl w:val="631C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B6AA1"/>
    <w:multiLevelType w:val="hybridMultilevel"/>
    <w:tmpl w:val="C06A1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1676B"/>
    <w:multiLevelType w:val="hybridMultilevel"/>
    <w:tmpl w:val="744AB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279C3"/>
    <w:multiLevelType w:val="hybridMultilevel"/>
    <w:tmpl w:val="E4ECD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00236"/>
    <w:multiLevelType w:val="hybridMultilevel"/>
    <w:tmpl w:val="F8B4C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20423"/>
    <w:multiLevelType w:val="hybridMultilevel"/>
    <w:tmpl w:val="E864D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233A1"/>
    <w:multiLevelType w:val="hybridMultilevel"/>
    <w:tmpl w:val="A8C40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25F7123"/>
    <w:multiLevelType w:val="hybridMultilevel"/>
    <w:tmpl w:val="14066E3C"/>
    <w:lvl w:ilvl="0" w:tplc="819E0E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AE50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2039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7257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107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3C5D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3AAC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38BF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A218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F786991"/>
    <w:multiLevelType w:val="hybridMultilevel"/>
    <w:tmpl w:val="7BFAA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C4DBF"/>
    <w:multiLevelType w:val="hybridMultilevel"/>
    <w:tmpl w:val="AB42A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32269"/>
    <w:multiLevelType w:val="hybridMultilevel"/>
    <w:tmpl w:val="9F4EE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603F7E"/>
    <w:multiLevelType w:val="hybridMultilevel"/>
    <w:tmpl w:val="B094A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51A09"/>
    <w:multiLevelType w:val="hybridMultilevel"/>
    <w:tmpl w:val="FED859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783A01"/>
    <w:multiLevelType w:val="hybridMultilevel"/>
    <w:tmpl w:val="F462E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D836F8"/>
    <w:multiLevelType w:val="hybridMultilevel"/>
    <w:tmpl w:val="046C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E0766B"/>
    <w:multiLevelType w:val="hybridMultilevel"/>
    <w:tmpl w:val="78E2E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7"/>
  </w:num>
  <w:num w:numId="4">
    <w:abstractNumId w:val="12"/>
  </w:num>
  <w:num w:numId="5">
    <w:abstractNumId w:val="16"/>
  </w:num>
  <w:num w:numId="6">
    <w:abstractNumId w:val="14"/>
  </w:num>
  <w:num w:numId="7">
    <w:abstractNumId w:val="1"/>
  </w:num>
  <w:num w:numId="8">
    <w:abstractNumId w:val="2"/>
  </w:num>
  <w:num w:numId="9">
    <w:abstractNumId w:val="10"/>
  </w:num>
  <w:num w:numId="10">
    <w:abstractNumId w:val="15"/>
  </w:num>
  <w:num w:numId="11">
    <w:abstractNumId w:val="3"/>
  </w:num>
  <w:num w:numId="12">
    <w:abstractNumId w:val="11"/>
  </w:num>
  <w:num w:numId="13">
    <w:abstractNumId w:val="7"/>
  </w:num>
  <w:num w:numId="14">
    <w:abstractNumId w:val="9"/>
  </w:num>
  <w:num w:numId="15">
    <w:abstractNumId w:val="0"/>
  </w:num>
  <w:num w:numId="16">
    <w:abstractNumId w:val="13"/>
  </w:num>
  <w:num w:numId="17">
    <w:abstractNumId w:val="18"/>
  </w:num>
  <w:num w:numId="18">
    <w:abstractNumId w:val="8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DQ3MTU3MDMwtDRV0lEKTi0uzszPAykwqQUAuEV95CwAAAA="/>
  </w:docVars>
  <w:rsids>
    <w:rsidRoot w:val="00BC2401"/>
    <w:rsid w:val="000129AA"/>
    <w:rsid w:val="0002284C"/>
    <w:rsid w:val="00026F8B"/>
    <w:rsid w:val="00030279"/>
    <w:rsid w:val="00030E3C"/>
    <w:rsid w:val="0009487C"/>
    <w:rsid w:val="000A66D1"/>
    <w:rsid w:val="000F104D"/>
    <w:rsid w:val="000F63CF"/>
    <w:rsid w:val="00101092"/>
    <w:rsid w:val="001019BD"/>
    <w:rsid w:val="00121747"/>
    <w:rsid w:val="001238DC"/>
    <w:rsid w:val="00132985"/>
    <w:rsid w:val="00133DD1"/>
    <w:rsid w:val="00137084"/>
    <w:rsid w:val="001503F5"/>
    <w:rsid w:val="00170849"/>
    <w:rsid w:val="00172EAB"/>
    <w:rsid w:val="00185629"/>
    <w:rsid w:val="001C7C82"/>
    <w:rsid w:val="001E48FA"/>
    <w:rsid w:val="002074F4"/>
    <w:rsid w:val="00224620"/>
    <w:rsid w:val="00243786"/>
    <w:rsid w:val="002A1F3B"/>
    <w:rsid w:val="002B7732"/>
    <w:rsid w:val="002D155C"/>
    <w:rsid w:val="002F10E5"/>
    <w:rsid w:val="00300B81"/>
    <w:rsid w:val="003120B6"/>
    <w:rsid w:val="00312303"/>
    <w:rsid w:val="003210FD"/>
    <w:rsid w:val="003256CF"/>
    <w:rsid w:val="00336F45"/>
    <w:rsid w:val="003537D0"/>
    <w:rsid w:val="003560D8"/>
    <w:rsid w:val="00370B6E"/>
    <w:rsid w:val="00371196"/>
    <w:rsid w:val="00372C70"/>
    <w:rsid w:val="003B1068"/>
    <w:rsid w:val="003C276D"/>
    <w:rsid w:val="00405765"/>
    <w:rsid w:val="00410F90"/>
    <w:rsid w:val="00450081"/>
    <w:rsid w:val="004500CD"/>
    <w:rsid w:val="0046500A"/>
    <w:rsid w:val="00466482"/>
    <w:rsid w:val="00470E60"/>
    <w:rsid w:val="0047657F"/>
    <w:rsid w:val="00481641"/>
    <w:rsid w:val="00497CC6"/>
    <w:rsid w:val="004D4D3F"/>
    <w:rsid w:val="004E7238"/>
    <w:rsid w:val="005464B4"/>
    <w:rsid w:val="00551AC9"/>
    <w:rsid w:val="00574A5D"/>
    <w:rsid w:val="005A5242"/>
    <w:rsid w:val="005C00D7"/>
    <w:rsid w:val="005C70B5"/>
    <w:rsid w:val="005E3ECB"/>
    <w:rsid w:val="00606C6B"/>
    <w:rsid w:val="00610101"/>
    <w:rsid w:val="00613080"/>
    <w:rsid w:val="0061324C"/>
    <w:rsid w:val="006A65B3"/>
    <w:rsid w:val="006B5AB9"/>
    <w:rsid w:val="006D2A07"/>
    <w:rsid w:val="006D57EB"/>
    <w:rsid w:val="006E32C3"/>
    <w:rsid w:val="006E59E6"/>
    <w:rsid w:val="00707927"/>
    <w:rsid w:val="00707F24"/>
    <w:rsid w:val="0071445B"/>
    <w:rsid w:val="00736C21"/>
    <w:rsid w:val="00762F16"/>
    <w:rsid w:val="007740F7"/>
    <w:rsid w:val="00774AD3"/>
    <w:rsid w:val="00774F40"/>
    <w:rsid w:val="007974DC"/>
    <w:rsid w:val="007A3C42"/>
    <w:rsid w:val="007A7001"/>
    <w:rsid w:val="007D0F55"/>
    <w:rsid w:val="007D0F86"/>
    <w:rsid w:val="007D2643"/>
    <w:rsid w:val="007D391C"/>
    <w:rsid w:val="007E0661"/>
    <w:rsid w:val="007F29BB"/>
    <w:rsid w:val="007F3772"/>
    <w:rsid w:val="00807B1C"/>
    <w:rsid w:val="0082005B"/>
    <w:rsid w:val="00830C64"/>
    <w:rsid w:val="00835958"/>
    <w:rsid w:val="00844C03"/>
    <w:rsid w:val="008552F8"/>
    <w:rsid w:val="00860038"/>
    <w:rsid w:val="00884FD5"/>
    <w:rsid w:val="0089531C"/>
    <w:rsid w:val="008A5686"/>
    <w:rsid w:val="008A5E78"/>
    <w:rsid w:val="008A64D0"/>
    <w:rsid w:val="008B0F05"/>
    <w:rsid w:val="008B52DC"/>
    <w:rsid w:val="008B7623"/>
    <w:rsid w:val="008C40BC"/>
    <w:rsid w:val="008E36C9"/>
    <w:rsid w:val="009025D1"/>
    <w:rsid w:val="009252B9"/>
    <w:rsid w:val="00926F9D"/>
    <w:rsid w:val="0093682E"/>
    <w:rsid w:val="00941A41"/>
    <w:rsid w:val="00970436"/>
    <w:rsid w:val="00984DE2"/>
    <w:rsid w:val="009929E2"/>
    <w:rsid w:val="009B5DAA"/>
    <w:rsid w:val="009D488D"/>
    <w:rsid w:val="00A00CD8"/>
    <w:rsid w:val="00A014D6"/>
    <w:rsid w:val="00A33C1A"/>
    <w:rsid w:val="00A37EF1"/>
    <w:rsid w:val="00A40925"/>
    <w:rsid w:val="00A50DDB"/>
    <w:rsid w:val="00A53D1C"/>
    <w:rsid w:val="00A5675F"/>
    <w:rsid w:val="00A57F1F"/>
    <w:rsid w:val="00A66985"/>
    <w:rsid w:val="00A82658"/>
    <w:rsid w:val="00A833E2"/>
    <w:rsid w:val="00A905EE"/>
    <w:rsid w:val="00AA3A08"/>
    <w:rsid w:val="00AA5361"/>
    <w:rsid w:val="00AC0932"/>
    <w:rsid w:val="00AC099B"/>
    <w:rsid w:val="00AC759C"/>
    <w:rsid w:val="00AD0A85"/>
    <w:rsid w:val="00AF0D20"/>
    <w:rsid w:val="00B133A3"/>
    <w:rsid w:val="00B16D24"/>
    <w:rsid w:val="00B21199"/>
    <w:rsid w:val="00B40615"/>
    <w:rsid w:val="00B65C5E"/>
    <w:rsid w:val="00B726A0"/>
    <w:rsid w:val="00B73707"/>
    <w:rsid w:val="00B768AF"/>
    <w:rsid w:val="00BA0053"/>
    <w:rsid w:val="00BA78F2"/>
    <w:rsid w:val="00BB2541"/>
    <w:rsid w:val="00BB6AC6"/>
    <w:rsid w:val="00BC0EC7"/>
    <w:rsid w:val="00BC2401"/>
    <w:rsid w:val="00BF6F11"/>
    <w:rsid w:val="00C04539"/>
    <w:rsid w:val="00C30E03"/>
    <w:rsid w:val="00C35F4F"/>
    <w:rsid w:val="00C444FC"/>
    <w:rsid w:val="00C50B0E"/>
    <w:rsid w:val="00C517B6"/>
    <w:rsid w:val="00C575AE"/>
    <w:rsid w:val="00C63F12"/>
    <w:rsid w:val="00C76467"/>
    <w:rsid w:val="00C815F4"/>
    <w:rsid w:val="00C83F96"/>
    <w:rsid w:val="00C8604B"/>
    <w:rsid w:val="00C92562"/>
    <w:rsid w:val="00C942BB"/>
    <w:rsid w:val="00CB3F3A"/>
    <w:rsid w:val="00CC219F"/>
    <w:rsid w:val="00CE1D1D"/>
    <w:rsid w:val="00D151D5"/>
    <w:rsid w:val="00D466FB"/>
    <w:rsid w:val="00D600BE"/>
    <w:rsid w:val="00D620B0"/>
    <w:rsid w:val="00D769BB"/>
    <w:rsid w:val="00D8020B"/>
    <w:rsid w:val="00D844FC"/>
    <w:rsid w:val="00DA57CC"/>
    <w:rsid w:val="00DB0DBB"/>
    <w:rsid w:val="00DB61ED"/>
    <w:rsid w:val="00DD5BC8"/>
    <w:rsid w:val="00DE2D92"/>
    <w:rsid w:val="00DF34B3"/>
    <w:rsid w:val="00E001EE"/>
    <w:rsid w:val="00E05293"/>
    <w:rsid w:val="00E37A70"/>
    <w:rsid w:val="00E53DEC"/>
    <w:rsid w:val="00E53F1F"/>
    <w:rsid w:val="00E65183"/>
    <w:rsid w:val="00E8217B"/>
    <w:rsid w:val="00EB5612"/>
    <w:rsid w:val="00ED076C"/>
    <w:rsid w:val="00ED6B27"/>
    <w:rsid w:val="00EE0D1C"/>
    <w:rsid w:val="00EF083C"/>
    <w:rsid w:val="00EF69FE"/>
    <w:rsid w:val="00F10278"/>
    <w:rsid w:val="00F33E20"/>
    <w:rsid w:val="00F6276D"/>
    <w:rsid w:val="00F65BCF"/>
    <w:rsid w:val="00F8398B"/>
    <w:rsid w:val="00F85DA2"/>
    <w:rsid w:val="00F941E0"/>
    <w:rsid w:val="00F94860"/>
    <w:rsid w:val="00FA0643"/>
    <w:rsid w:val="00FB3653"/>
    <w:rsid w:val="00FD7761"/>
    <w:rsid w:val="00FE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895E0"/>
  <w15:chartTrackingRefBased/>
  <w15:docId w15:val="{B3F133AE-5301-4A0C-A035-761321F9B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24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67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75F"/>
  </w:style>
  <w:style w:type="paragraph" w:styleId="Footer">
    <w:name w:val="footer"/>
    <w:basedOn w:val="Normal"/>
    <w:link w:val="FooterChar"/>
    <w:uiPriority w:val="99"/>
    <w:unhideWhenUsed/>
    <w:rsid w:val="00A567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75F"/>
  </w:style>
  <w:style w:type="paragraph" w:styleId="BalloonText">
    <w:name w:val="Balloon Text"/>
    <w:basedOn w:val="Normal"/>
    <w:link w:val="BalloonTextChar"/>
    <w:uiPriority w:val="99"/>
    <w:semiHidden/>
    <w:unhideWhenUsed/>
    <w:rsid w:val="008B76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62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A53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3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3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3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36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517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17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60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13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09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8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7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49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89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25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2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6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6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656260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071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6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276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42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6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849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6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30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97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440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9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85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ED89AE57892E41A6E59AF925C74CD4" ma:contentTypeVersion="12" ma:contentTypeDescription="Create a new document." ma:contentTypeScope="" ma:versionID="48e76655ce51b2e03be905d64580b14c">
  <xsd:schema xmlns:xsd="http://www.w3.org/2001/XMLSchema" xmlns:xs="http://www.w3.org/2001/XMLSchema" xmlns:p="http://schemas.microsoft.com/office/2006/metadata/properties" xmlns:ns3="35d63c82-18af-4aca-9825-f9a863bae9fb" xmlns:ns4="89b59d16-ef21-496d-8d0b-a7f67ba5f5bd" targetNamespace="http://schemas.microsoft.com/office/2006/metadata/properties" ma:root="true" ma:fieldsID="7cc585b2f2339778bc6ce0333755ae27" ns3:_="" ns4:_="">
    <xsd:import namespace="35d63c82-18af-4aca-9825-f9a863bae9fb"/>
    <xsd:import namespace="89b59d16-ef21-496d-8d0b-a7f67ba5f5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d63c82-18af-4aca-9825-f9a863bae9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59d16-ef21-496d-8d0b-a7f67ba5f5b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FB534E-F654-4756-8D7A-946AE44428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5D48AA-D9AB-4678-A184-B75DBAB414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FC0A33-D0A5-436C-800F-1639CAC303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d63c82-18af-4aca-9825-f9a863bae9fb"/>
    <ds:schemaRef ds:uri="89b59d16-ef21-496d-8d0b-a7f67ba5f5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3</Words>
  <Characters>1216</Characters>
  <Application>Microsoft Office Word</Application>
  <DocSecurity>0</DocSecurity>
  <Lines>4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oswell</dc:creator>
  <cp:keywords/>
  <dc:description/>
  <cp:lastModifiedBy>Megan Streng</cp:lastModifiedBy>
  <cp:revision>3</cp:revision>
  <dcterms:created xsi:type="dcterms:W3CDTF">2021-02-24T15:41:00Z</dcterms:created>
  <dcterms:modified xsi:type="dcterms:W3CDTF">2021-02-24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ED89AE57892E41A6E59AF925C74CD4</vt:lpwstr>
  </property>
</Properties>
</file>